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744B65" w14:textId="0021FE32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2C5E05">
        <w:rPr>
          <w:rFonts w:eastAsia="Times New Roman"/>
          <w:sz w:val="24"/>
          <w:szCs w:val="24"/>
          <w:u w:val="single"/>
        </w:rPr>
        <w:t xml:space="preserve"> CURA Health Service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487D2F2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587576C" w14:textId="38E8A74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2C5E05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9E4B22A" w14:textId="21DB79D2" w:rsidR="002C5E05" w:rsidRPr="002C5E05" w:rsidRDefault="002C64D5" w:rsidP="002C5E0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7593C414" w14:textId="3DA81A16" w:rsidR="002C5E05" w:rsidRPr="00C373C2" w:rsidRDefault="002C5E05" w:rsidP="002C5E0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>
        <w:rPr>
          <w:rFonts w:eastAsia="Times New Roman"/>
          <w:sz w:val="24"/>
          <w:szCs w:val="24"/>
        </w:rPr>
        <w:t xml:space="preserve">CURA health service, </w:t>
      </w:r>
      <w:r w:rsidRPr="00C373C2">
        <w:rPr>
          <w:rFonts w:eastAsia="Times New Roman"/>
          <w:sz w:val="24"/>
          <w:szCs w:val="24"/>
        </w:rPr>
        <w:t>internet web application, provides access</w:t>
      </w:r>
      <w:r>
        <w:rPr>
          <w:rFonts w:eastAsia="Times New Roman"/>
          <w:sz w:val="24"/>
          <w:szCs w:val="24"/>
        </w:rPr>
        <w:t xml:space="preserve"> to patient to make appointment</w:t>
      </w:r>
      <w:r w:rsidRPr="00C373C2">
        <w:rPr>
          <w:rFonts w:eastAsia="Times New Roman"/>
          <w:sz w:val="24"/>
          <w:szCs w:val="24"/>
        </w:rPr>
        <w:t xml:space="preserve"> from anywhere in the world. </w:t>
      </w:r>
    </w:p>
    <w:p w14:paraId="79B47F0A" w14:textId="0C0AEAF7" w:rsidR="002C64D5" w:rsidRPr="002C5E05" w:rsidRDefault="002C5E0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The purpose of this Test Plan Report is to document the testing activities performed on the CURA Health Service Application. The scope of this report includes testing four critical functionalities: Login, Appointment, History, and Logout.</w:t>
      </w:r>
      <w:r w:rsidR="002C64D5" w:rsidRPr="002C5E05">
        <w:rPr>
          <w:rFonts w:eastAsia="Times New Roman"/>
          <w:sz w:val="24"/>
          <w:szCs w:val="24"/>
        </w:rPr>
        <w:t xml:space="preserve"> </w:t>
      </w:r>
    </w:p>
    <w:p w14:paraId="1C7A9341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256FD864" w14:textId="2ADBB2A5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Interface</w:t>
      </w:r>
    </w:p>
    <w:p w14:paraId="4ECD3B82" w14:textId="6481FDAC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Scheduling</w:t>
      </w:r>
    </w:p>
    <w:p w14:paraId="3270D97F" w14:textId="44D907BF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Interface</w:t>
      </w:r>
    </w:p>
    <w:p w14:paraId="2E54ACDD" w14:textId="682B0252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file </w:t>
      </w:r>
      <w:r w:rsidR="002C64D5" w:rsidRPr="00C373C2">
        <w:rPr>
          <w:rFonts w:eastAsia="Times New Roman"/>
          <w:sz w:val="24"/>
          <w:szCs w:val="24"/>
        </w:rPr>
        <w:t>Information</w:t>
      </w:r>
    </w:p>
    <w:p w14:paraId="568ABF7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3E0CF44" w14:textId="7CFCC0B1" w:rsidR="002C64D5" w:rsidRPr="00C373C2" w:rsidRDefault="000843B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27C27A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00A74EE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C34B5F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D34A31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7624ABB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0D9AE9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A0BBBB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F2CFB5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1BB28090" w14:textId="6F9CCF4A" w:rsidR="002C64D5" w:rsidRDefault="002C5E0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9B3D9EF" w14:textId="77777777" w:rsidR="002C5E05" w:rsidRPr="002C5E05" w:rsidRDefault="002C5E05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bjective: </w:t>
      </w:r>
      <w:r w:rsidRPr="002C5E05">
        <w:rPr>
          <w:rFonts w:eastAsia="Times New Roman"/>
          <w:sz w:val="24"/>
          <w:szCs w:val="24"/>
        </w:rPr>
        <w:t>To verify that users can successfully log in to the CURA Health Service Application with valid credentials.</w:t>
      </w:r>
    </w:p>
    <w:p w14:paraId="13BC7F11" w14:textId="520106AC" w:rsidR="002C5E05" w:rsidRPr="002C5E05" w:rsidRDefault="0089146C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="002C5E05" w:rsidRPr="002C5E05">
        <w:rPr>
          <w:rFonts w:eastAsia="Times New Roman"/>
          <w:sz w:val="24"/>
          <w:szCs w:val="24"/>
        </w:rPr>
        <w:t>:</w:t>
      </w:r>
    </w:p>
    <w:p w14:paraId="41636F77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the login page is displayed.</w:t>
      </w:r>
    </w:p>
    <w:p w14:paraId="1EB7FC3A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Enter valid credentials (username and password).</w:t>
      </w:r>
    </w:p>
    <w:p w14:paraId="1354084D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successful login.</w:t>
      </w:r>
    </w:p>
    <w:p w14:paraId="5980358A" w14:textId="19CF338A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appropriate error messages for invalid credentials.</w:t>
      </w:r>
    </w:p>
    <w:p w14:paraId="1CF04EC6" w14:textId="35CAA4C0" w:rsidR="002C64D5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Appointment</w:t>
      </w:r>
      <w:r w:rsidR="002C64D5" w:rsidRPr="0089146C">
        <w:rPr>
          <w:rFonts w:eastAsia="Times New Roman"/>
          <w:sz w:val="24"/>
          <w:szCs w:val="24"/>
        </w:rPr>
        <w:t>:</w:t>
      </w:r>
    </w:p>
    <w:p w14:paraId="4D3FB223" w14:textId="77777777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chedule and manage appointments seamlessly within the CURA Health Service Application.</w:t>
      </w:r>
    </w:p>
    <w:p w14:paraId="7C4300DC" w14:textId="5E2D3C2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Pr="0089146C">
        <w:rPr>
          <w:rFonts w:eastAsia="Times New Roman"/>
          <w:sz w:val="24"/>
          <w:szCs w:val="24"/>
        </w:rPr>
        <w:t>:</w:t>
      </w:r>
    </w:p>
    <w:p w14:paraId="3184E59E" w14:textId="71BA96F1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</w:t>
      </w:r>
      <w:r>
        <w:rPr>
          <w:rFonts w:eastAsia="Times New Roman"/>
          <w:sz w:val="24"/>
          <w:szCs w:val="24"/>
        </w:rPr>
        <w:t xml:space="preserve">user is logged in. </w:t>
      </w:r>
    </w:p>
    <w:p w14:paraId="3859550E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appointment section.</w:t>
      </w:r>
    </w:p>
    <w:p w14:paraId="5620BAC0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lastRenderedPageBreak/>
        <w:t>Schedule a new appointment.</w:t>
      </w:r>
    </w:p>
    <w:p w14:paraId="5D013F88" w14:textId="77777777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724BA2FD" w14:textId="2A31A64E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:</w:t>
      </w:r>
    </w:p>
    <w:p w14:paraId="17D3DCCF" w14:textId="1FC1EFF1" w:rsidR="0089146C" w:rsidRPr="0089146C" w:rsidRDefault="0089146C" w:rsidP="0089146C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verify that users can access their medical history within the application.</w:t>
      </w:r>
    </w:p>
    <w:p w14:paraId="79462C86" w14:textId="0421981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Steps:</w:t>
      </w:r>
    </w:p>
    <w:p w14:paraId="54B75BE9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user is logged in. </w:t>
      </w:r>
    </w:p>
    <w:p w14:paraId="19AABC6E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is already made.</w:t>
      </w:r>
    </w:p>
    <w:p w14:paraId="6D9B5225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Navigate to the medical history </w:t>
      </w:r>
      <w:proofErr w:type="gramStart"/>
      <w:r w:rsidRPr="0089146C">
        <w:rPr>
          <w:rFonts w:eastAsia="Times New Roman"/>
          <w:sz w:val="24"/>
          <w:szCs w:val="24"/>
        </w:rPr>
        <w:t>section..</w:t>
      </w:r>
      <w:proofErr w:type="gramEnd"/>
    </w:p>
    <w:p w14:paraId="265804C6" w14:textId="0949C1C5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1638B859" w14:textId="03D1FF09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ogout: </w:t>
      </w:r>
    </w:p>
    <w:p w14:paraId="133E447E" w14:textId="2E8C4360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ecurely log out of the CURA Health Service Application.</w:t>
      </w:r>
    </w:p>
    <w:p w14:paraId="7EA0DED2" w14:textId="77777777" w:rsidR="000843BC" w:rsidRDefault="0089146C" w:rsidP="000843B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teps: </w:t>
      </w:r>
    </w:p>
    <w:p w14:paraId="3A1BD40D" w14:textId="77777777" w:rsidR="000843B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 xml:space="preserve">Verify the user is logged in. </w:t>
      </w:r>
    </w:p>
    <w:p w14:paraId="49795BC0" w14:textId="7EDACB3C" w:rsidR="0089146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e appointment is already made.</w:t>
      </w:r>
    </w:p>
    <w:p w14:paraId="7487AED2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Locate and click on the logout button.</w:t>
      </w:r>
    </w:p>
    <w:p w14:paraId="144A9625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at the user is successfully logged out.</w:t>
      </w:r>
    </w:p>
    <w:p w14:paraId="49589DEC" w14:textId="0C6EB3A1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Attempt to access restricted pages after logout.</w:t>
      </w:r>
    </w:p>
    <w:p w14:paraId="2B523BB8" w14:textId="282C580B" w:rsidR="002C64D5" w:rsidRPr="00C373C2" w:rsidRDefault="002C64D5" w:rsidP="0089146C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0843BC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0CC9CA9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46E37B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35CED36" w14:textId="3ECB5848" w:rsidR="002C64D5" w:rsidRPr="00C373C2" w:rsidRDefault="000843BC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</w:t>
      </w:r>
      <w:r w:rsidRPr="00C373C2">
        <w:rPr>
          <w:rFonts w:eastAsia="Times New Roman"/>
          <w:sz w:val="24"/>
          <w:szCs w:val="24"/>
        </w:rPr>
        <w:t>equirements, test</w:t>
      </w:r>
      <w:r w:rsidR="002C64D5" w:rsidRPr="00C373C2">
        <w:rPr>
          <w:rFonts w:eastAsia="Times New Roman"/>
          <w:sz w:val="24"/>
          <w:szCs w:val="24"/>
        </w:rPr>
        <w:t xml:space="preserve"> case template </w:t>
      </w:r>
    </w:p>
    <w:p w14:paraId="1F04CFC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6A441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66F43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5778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5D4314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873EB9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A93344E" w14:textId="1A069EEC" w:rsidR="002C64D5" w:rsidRPr="00C373C2" w:rsidRDefault="002C64D5" w:rsidP="000843BC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C4A968F" w14:textId="15B081B0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.  E</w:t>
      </w:r>
      <w:r w:rsidR="002C64D5" w:rsidRPr="00C373C2">
        <w:rPr>
          <w:rFonts w:eastAsia="Times New Roman"/>
          <w:b/>
          <w:sz w:val="24"/>
          <w:szCs w:val="24"/>
        </w:rPr>
        <w:t>xit Criteria:</w:t>
      </w:r>
    </w:p>
    <w:p w14:paraId="547EE07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2275FA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3081B6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910DAA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69FDE2D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E5D84D" w14:textId="77777777" w:rsidR="000843BC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70490DEC" w14:textId="77777777" w:rsidR="000843BC" w:rsidRPr="00C373C2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794D25A" w14:textId="10ABC64C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9. </w:t>
      </w:r>
      <w:r w:rsidR="002C64D5" w:rsidRPr="00C373C2">
        <w:rPr>
          <w:rFonts w:eastAsia="Times New Roman"/>
          <w:b/>
          <w:sz w:val="24"/>
          <w:szCs w:val="24"/>
        </w:rPr>
        <w:t xml:space="preserve">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FABB52F" w14:textId="77777777" w:rsidTr="00113752">
        <w:tc>
          <w:tcPr>
            <w:tcW w:w="715" w:type="dxa"/>
          </w:tcPr>
          <w:p w14:paraId="0356AD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F59226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98A5DF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442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E1A3D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32ACB3" w14:textId="77777777" w:rsidTr="00113752">
        <w:tc>
          <w:tcPr>
            <w:tcW w:w="715" w:type="dxa"/>
          </w:tcPr>
          <w:p w14:paraId="0952A1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FBDBF5" w14:textId="47AD1026" w:rsidR="002C64D5" w:rsidRPr="00C373C2" w:rsidRDefault="00B267C1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Piyush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Prakash</w:t>
            </w:r>
            <w:bookmarkStart w:id="0" w:name="_GoBack"/>
            <w:bookmarkEnd w:id="0"/>
          </w:p>
        </w:tc>
        <w:tc>
          <w:tcPr>
            <w:tcW w:w="1652" w:type="dxa"/>
          </w:tcPr>
          <w:p w14:paraId="76321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B333C3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9911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BD3E17" w14:textId="77777777" w:rsidR="000843BC" w:rsidRDefault="000843BC" w:rsidP="002C64D5">
      <w:pPr>
        <w:spacing w:after="0"/>
        <w:rPr>
          <w:rFonts w:eastAsia="Times New Roman"/>
          <w:b/>
          <w:sz w:val="24"/>
          <w:szCs w:val="24"/>
        </w:rPr>
      </w:pPr>
    </w:p>
    <w:p w14:paraId="6AF26A34" w14:textId="0A2B5A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0.</w:t>
      </w:r>
      <w:r w:rsidRPr="00C373C2">
        <w:rPr>
          <w:rFonts w:eastAsia="Times New Roman"/>
          <w:b/>
          <w:sz w:val="24"/>
          <w:szCs w:val="24"/>
        </w:rPr>
        <w:t xml:space="preserve"> Test Deliverables:</w:t>
      </w:r>
    </w:p>
    <w:p w14:paraId="70E1501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ECA5E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49038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BCC4E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57FD482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AC590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34300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523F05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CC9CC55" w14:textId="28A9454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1.</w:t>
      </w:r>
      <w:r w:rsidRPr="00C373C2">
        <w:rPr>
          <w:rFonts w:eastAsia="Times New Roman"/>
          <w:b/>
          <w:sz w:val="24"/>
          <w:szCs w:val="24"/>
        </w:rPr>
        <w:t xml:space="preserve"> Glossary</w:t>
      </w:r>
    </w:p>
    <w:p w14:paraId="24B0BFD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69ED1A3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134CAE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71787E" w14:textId="77777777" w:rsidR="00F969D4" w:rsidRDefault="00F969D4"/>
    <w:sectPr w:rsidR="00F969D4" w:rsidSect="00EF4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850D67"/>
    <w:multiLevelType w:val="hybridMultilevel"/>
    <w:tmpl w:val="97DC69F8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2390"/>
    <w:multiLevelType w:val="hybridMultilevel"/>
    <w:tmpl w:val="E478966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011C"/>
    <w:multiLevelType w:val="hybridMultilevel"/>
    <w:tmpl w:val="73DC4A42"/>
    <w:lvl w:ilvl="0" w:tplc="40090013">
      <w:start w:val="1"/>
      <w:numFmt w:val="upperRoman"/>
      <w:lvlText w:val="%1."/>
      <w:lvlJc w:val="righ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45D5C"/>
    <w:multiLevelType w:val="hybridMultilevel"/>
    <w:tmpl w:val="C372A0B4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55DFA"/>
    <w:multiLevelType w:val="hybridMultilevel"/>
    <w:tmpl w:val="F298361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13E2"/>
    <w:multiLevelType w:val="hybridMultilevel"/>
    <w:tmpl w:val="A678C4D6"/>
    <w:lvl w:ilvl="0" w:tplc="40090013">
      <w:start w:val="1"/>
      <w:numFmt w:val="upperRoman"/>
      <w:lvlText w:val="%1."/>
      <w:lvlJc w:val="right"/>
      <w:pPr>
        <w:ind w:left="4680" w:hanging="360"/>
      </w:p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5A4F9E"/>
    <w:multiLevelType w:val="hybridMultilevel"/>
    <w:tmpl w:val="A42EF920"/>
    <w:lvl w:ilvl="0" w:tplc="40090013">
      <w:start w:val="1"/>
      <w:numFmt w:val="upperRoman"/>
      <w:lvlText w:val="%1."/>
      <w:lvlJc w:val="right"/>
      <w:pPr>
        <w:ind w:left="32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A4C1A85"/>
    <w:multiLevelType w:val="hybridMultilevel"/>
    <w:tmpl w:val="D54434D4"/>
    <w:lvl w:ilvl="0" w:tplc="40090013">
      <w:start w:val="1"/>
      <w:numFmt w:val="upperRoman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8" w15:restartNumberingAfterBreak="0">
    <w:nsid w:val="7A705CB3"/>
    <w:multiLevelType w:val="hybridMultilevel"/>
    <w:tmpl w:val="3EBAEB0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1"/>
  </w:num>
  <w:num w:numId="3">
    <w:abstractNumId w:val="1"/>
  </w:num>
  <w:num w:numId="4">
    <w:abstractNumId w:val="19"/>
  </w:num>
  <w:num w:numId="5">
    <w:abstractNumId w:val="29"/>
  </w:num>
  <w:num w:numId="6">
    <w:abstractNumId w:val="15"/>
  </w:num>
  <w:num w:numId="7">
    <w:abstractNumId w:val="3"/>
  </w:num>
  <w:num w:numId="8">
    <w:abstractNumId w:val="16"/>
  </w:num>
  <w:num w:numId="9">
    <w:abstractNumId w:val="0"/>
  </w:num>
  <w:num w:numId="10">
    <w:abstractNumId w:val="14"/>
  </w:num>
  <w:num w:numId="11">
    <w:abstractNumId w:val="13"/>
  </w:num>
  <w:num w:numId="12">
    <w:abstractNumId w:val="22"/>
  </w:num>
  <w:num w:numId="13">
    <w:abstractNumId w:val="12"/>
  </w:num>
  <w:num w:numId="14">
    <w:abstractNumId w:val="4"/>
  </w:num>
  <w:num w:numId="15">
    <w:abstractNumId w:val="11"/>
  </w:num>
  <w:num w:numId="16">
    <w:abstractNumId w:val="6"/>
  </w:num>
  <w:num w:numId="17">
    <w:abstractNumId w:val="18"/>
  </w:num>
  <w:num w:numId="18">
    <w:abstractNumId w:val="23"/>
  </w:num>
  <w:num w:numId="19">
    <w:abstractNumId w:val="10"/>
  </w:num>
  <w:num w:numId="20">
    <w:abstractNumId w:val="8"/>
  </w:num>
  <w:num w:numId="21">
    <w:abstractNumId w:val="9"/>
  </w:num>
  <w:num w:numId="22">
    <w:abstractNumId w:val="28"/>
  </w:num>
  <w:num w:numId="23">
    <w:abstractNumId w:val="26"/>
  </w:num>
  <w:num w:numId="24">
    <w:abstractNumId w:val="27"/>
  </w:num>
  <w:num w:numId="25">
    <w:abstractNumId w:val="7"/>
  </w:num>
  <w:num w:numId="26">
    <w:abstractNumId w:val="20"/>
  </w:num>
  <w:num w:numId="27">
    <w:abstractNumId w:val="5"/>
  </w:num>
  <w:num w:numId="28">
    <w:abstractNumId w:val="17"/>
  </w:num>
  <w:num w:numId="29">
    <w:abstractNumId w:val="2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843BC"/>
    <w:rsid w:val="00267BB7"/>
    <w:rsid w:val="002C5E05"/>
    <w:rsid w:val="002C64D5"/>
    <w:rsid w:val="003435F0"/>
    <w:rsid w:val="00354355"/>
    <w:rsid w:val="00532F98"/>
    <w:rsid w:val="0083541D"/>
    <w:rsid w:val="0089146C"/>
    <w:rsid w:val="00B267C1"/>
    <w:rsid w:val="00EF4DB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40C"/>
  <w15:docId w15:val="{D19CBE67-A7A4-435C-BEB0-9C668883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DELL</cp:lastModifiedBy>
  <cp:revision>4</cp:revision>
  <dcterms:created xsi:type="dcterms:W3CDTF">2024-01-15T18:25:00Z</dcterms:created>
  <dcterms:modified xsi:type="dcterms:W3CDTF">2024-03-01T14:27:00Z</dcterms:modified>
</cp:coreProperties>
</file>